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1C2A6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1C2A6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1C2A6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1C2A62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1C2A62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0D57C1E" w:rsidR="006C09FF" w:rsidRPr="00272A78" w:rsidRDefault="001837F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ercontroller</w:t>
            </w:r>
            <w:r w:rsidR="00500093">
              <w:rPr>
                <w:rFonts w:cstheme="minorHAnsi"/>
              </w:rPr>
              <w:t>,Register.fxml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EBE1C33" w:rsidR="006C09FF" w:rsidRPr="00272A78" w:rsidRDefault="0050009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</w:tc>
        <w:tc>
          <w:tcPr>
            <w:tcW w:w="1337" w:type="dxa"/>
          </w:tcPr>
          <w:p w14:paraId="7EEEF572" w14:textId="519B2A05" w:rsidR="006C09FF" w:rsidRPr="00272A78" w:rsidRDefault="0050009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55089E28" w:rsidR="006C09FF" w:rsidRDefault="001212CD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0BFA9977" w:rsidR="006C09FF" w:rsidRPr="00272A78" w:rsidRDefault="0050009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</w:t>
            </w:r>
          </w:p>
        </w:tc>
        <w:tc>
          <w:tcPr>
            <w:tcW w:w="1337" w:type="dxa"/>
          </w:tcPr>
          <w:p w14:paraId="13F14A49" w14:textId="7F888426" w:rsidR="006C09FF" w:rsidRPr="00272A78" w:rsidRDefault="0050009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CE58105" w:rsidR="006C09FF" w:rsidRPr="00272A78" w:rsidRDefault="0050009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253067D6" w:rsidR="006C09FF" w:rsidRDefault="001212CD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2C015CE0" w:rsidR="006C09FF" w:rsidRDefault="001212CD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5513E5" w:rsidR="00CA6317" w:rsidRDefault="007A4283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Lorenz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1F01A2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sendJson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A7033" w14:textId="77777777" w:rsidR="001C2A62" w:rsidRDefault="001C2A62" w:rsidP="00E602EC">
      <w:pPr>
        <w:spacing w:after="0" w:line="240" w:lineRule="auto"/>
      </w:pPr>
      <w:r>
        <w:separator/>
      </w:r>
    </w:p>
  </w:endnote>
  <w:endnote w:type="continuationSeparator" w:id="0">
    <w:p w14:paraId="3F305FB0" w14:textId="77777777" w:rsidR="001C2A62" w:rsidRDefault="001C2A62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99EC9" w14:textId="77777777" w:rsidR="001C2A62" w:rsidRDefault="001C2A62" w:rsidP="00E602EC">
      <w:pPr>
        <w:spacing w:after="0" w:line="240" w:lineRule="auto"/>
      </w:pPr>
      <w:r>
        <w:separator/>
      </w:r>
    </w:p>
  </w:footnote>
  <w:footnote w:type="continuationSeparator" w:id="0">
    <w:p w14:paraId="3BC95D6F" w14:textId="77777777" w:rsidR="001C2A62" w:rsidRDefault="001C2A62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12CD"/>
    <w:rsid w:val="001249FB"/>
    <w:rsid w:val="001513A5"/>
    <w:rsid w:val="00165AB3"/>
    <w:rsid w:val="0017670C"/>
    <w:rsid w:val="001837F1"/>
    <w:rsid w:val="001929CC"/>
    <w:rsid w:val="00192A60"/>
    <w:rsid w:val="001A2502"/>
    <w:rsid w:val="001A3E6E"/>
    <w:rsid w:val="001B507E"/>
    <w:rsid w:val="001C2A62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0093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363</Words>
  <Characters>14892</Characters>
  <Application>Microsoft Office Word</Application>
  <DocSecurity>0</DocSecurity>
  <Lines>124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Saiyan Pushparajah</cp:lastModifiedBy>
  <cp:revision>55</cp:revision>
  <cp:lastPrinted>2017-04-24T06:35:00Z</cp:lastPrinted>
  <dcterms:created xsi:type="dcterms:W3CDTF">2019-09-12T10:26:00Z</dcterms:created>
  <dcterms:modified xsi:type="dcterms:W3CDTF">2022-05-08T20:47:00Z</dcterms:modified>
</cp:coreProperties>
</file>